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B19BD" w14:textId="5E5FE18E" w:rsidR="00B627D0" w:rsidRPr="00076760" w:rsidRDefault="00BB790E">
      <w:pPr>
        <w:rPr>
          <w:sz w:val="24"/>
          <w:szCs w:val="24"/>
        </w:rPr>
      </w:pPr>
      <w:r w:rsidRPr="00076760">
        <w:rPr>
          <w:sz w:val="24"/>
          <w:szCs w:val="24"/>
        </w:rPr>
        <w:t xml:space="preserve"> 2</w:t>
      </w:r>
      <w:r w:rsidR="00BF1840">
        <w:rPr>
          <w:sz w:val="24"/>
          <w:szCs w:val="24"/>
        </w:rPr>
        <w:t>9</w:t>
      </w:r>
      <w:r w:rsidRPr="00076760">
        <w:rPr>
          <w:sz w:val="24"/>
          <w:szCs w:val="24"/>
        </w:rPr>
        <w:t>.07.2021</w:t>
      </w:r>
    </w:p>
    <w:p w14:paraId="0BC848D7" w14:textId="040FABAA" w:rsidR="00BB790E" w:rsidRPr="00076760" w:rsidRDefault="00BB790E">
      <w:pPr>
        <w:rPr>
          <w:sz w:val="24"/>
          <w:szCs w:val="24"/>
        </w:rPr>
      </w:pPr>
      <w:r w:rsidRPr="00076760">
        <w:rPr>
          <w:sz w:val="24"/>
          <w:szCs w:val="24"/>
        </w:rPr>
        <w:t>Dear Derivco Team / HR</w:t>
      </w:r>
    </w:p>
    <w:p w14:paraId="68395AD8" w14:textId="7B5EF23F" w:rsidR="00BB790E" w:rsidRPr="00076760" w:rsidRDefault="00BB790E">
      <w:pPr>
        <w:rPr>
          <w:sz w:val="24"/>
          <w:szCs w:val="24"/>
        </w:rPr>
      </w:pPr>
    </w:p>
    <w:p w14:paraId="04805CAB" w14:textId="3E511D91" w:rsidR="00BB790E" w:rsidRPr="00076760" w:rsidRDefault="00BC30CB">
      <w:pPr>
        <w:rPr>
          <w:sz w:val="24"/>
          <w:szCs w:val="24"/>
        </w:rPr>
      </w:pPr>
      <w:r>
        <w:rPr>
          <w:sz w:val="24"/>
          <w:szCs w:val="24"/>
        </w:rPr>
        <w:t>I</w:t>
      </w:r>
      <w:r w:rsidR="00BB790E" w:rsidRPr="00076760">
        <w:rPr>
          <w:sz w:val="24"/>
          <w:szCs w:val="24"/>
        </w:rPr>
        <w:t xml:space="preserve">t is a pleasure to have been afforded the opportunity to get in touch with a team of highly specialized professionals </w:t>
      </w:r>
      <w:r>
        <w:rPr>
          <w:sz w:val="24"/>
          <w:szCs w:val="24"/>
        </w:rPr>
        <w:t>and to be given the chance to take this test.</w:t>
      </w:r>
    </w:p>
    <w:p w14:paraId="1DC4EB95" w14:textId="67189A56" w:rsidR="00BB790E" w:rsidRPr="00076760" w:rsidRDefault="00BB790E">
      <w:pPr>
        <w:rPr>
          <w:sz w:val="24"/>
          <w:szCs w:val="24"/>
        </w:rPr>
      </w:pPr>
      <w:r w:rsidRPr="00076760">
        <w:rPr>
          <w:sz w:val="24"/>
          <w:szCs w:val="24"/>
        </w:rPr>
        <w:t>Please see below my motivation for choosing Derivco</w:t>
      </w:r>
      <w:r w:rsidR="00076760" w:rsidRPr="00076760">
        <w:rPr>
          <w:sz w:val="24"/>
          <w:szCs w:val="24"/>
        </w:rPr>
        <w:t xml:space="preserve"> and </w:t>
      </w:r>
      <w:r w:rsidRPr="00076760">
        <w:rPr>
          <w:sz w:val="24"/>
          <w:szCs w:val="24"/>
        </w:rPr>
        <w:t>my thought process on the test</w:t>
      </w:r>
      <w:r w:rsidR="00076760" w:rsidRPr="00076760">
        <w:rPr>
          <w:sz w:val="24"/>
          <w:szCs w:val="24"/>
        </w:rPr>
        <w:t>:</w:t>
      </w:r>
    </w:p>
    <w:p w14:paraId="58762477" w14:textId="7DA4CA5E" w:rsidR="00BB790E" w:rsidRPr="00076760" w:rsidRDefault="00BB790E" w:rsidP="00BB790E">
      <w:pPr>
        <w:pStyle w:val="ListParagraph"/>
        <w:numPr>
          <w:ilvl w:val="0"/>
          <w:numId w:val="1"/>
        </w:numPr>
        <w:rPr>
          <w:b/>
          <w:bCs/>
          <w:sz w:val="24"/>
          <w:szCs w:val="24"/>
          <w:u w:val="single"/>
        </w:rPr>
      </w:pPr>
      <w:r w:rsidRPr="00076760">
        <w:rPr>
          <w:b/>
          <w:bCs/>
          <w:sz w:val="24"/>
          <w:szCs w:val="24"/>
          <w:u w:val="single"/>
        </w:rPr>
        <w:t>My motivation for choosing Derivco</w:t>
      </w:r>
    </w:p>
    <w:p w14:paraId="0C1BF9D4" w14:textId="77777777" w:rsidR="0043489E" w:rsidRPr="00076760" w:rsidRDefault="0043489E" w:rsidP="0043489E">
      <w:pPr>
        <w:pStyle w:val="ListParagraph"/>
        <w:rPr>
          <w:sz w:val="24"/>
          <w:szCs w:val="24"/>
        </w:rPr>
      </w:pPr>
    </w:p>
    <w:p w14:paraId="6EC5E4B0" w14:textId="2C663B86" w:rsidR="00BB790E" w:rsidRPr="00076760" w:rsidRDefault="0052325D" w:rsidP="0043489E">
      <w:pPr>
        <w:pStyle w:val="ListParagraph"/>
        <w:numPr>
          <w:ilvl w:val="0"/>
          <w:numId w:val="2"/>
        </w:numPr>
        <w:rPr>
          <w:sz w:val="24"/>
          <w:szCs w:val="24"/>
        </w:rPr>
      </w:pPr>
      <w:r>
        <w:rPr>
          <w:sz w:val="24"/>
          <w:szCs w:val="24"/>
        </w:rPr>
        <w:t>The</w:t>
      </w:r>
      <w:r w:rsidR="00BB790E" w:rsidRPr="00076760">
        <w:rPr>
          <w:sz w:val="24"/>
          <w:szCs w:val="24"/>
        </w:rPr>
        <w:t xml:space="preserve"> fundamental narrative of my career to date has been that of an individual who has been given the opportunity to perform the duties of the advertised position, however at the time lacks experience in that prescribed job outline.</w:t>
      </w:r>
    </w:p>
    <w:p w14:paraId="16D8D209" w14:textId="77777777" w:rsidR="0043489E" w:rsidRPr="00076760" w:rsidRDefault="0043489E" w:rsidP="0043489E">
      <w:pPr>
        <w:pStyle w:val="ListParagraph"/>
        <w:rPr>
          <w:sz w:val="24"/>
          <w:szCs w:val="24"/>
        </w:rPr>
      </w:pPr>
    </w:p>
    <w:p w14:paraId="715D947B" w14:textId="7D96AE38" w:rsidR="0043489E" w:rsidRPr="00076760" w:rsidRDefault="00BB790E" w:rsidP="0043489E">
      <w:pPr>
        <w:pStyle w:val="ListParagraph"/>
        <w:numPr>
          <w:ilvl w:val="0"/>
          <w:numId w:val="2"/>
        </w:numPr>
        <w:rPr>
          <w:sz w:val="24"/>
          <w:szCs w:val="24"/>
        </w:rPr>
      </w:pPr>
      <w:r w:rsidRPr="00076760">
        <w:rPr>
          <w:sz w:val="24"/>
          <w:szCs w:val="24"/>
        </w:rPr>
        <w:t xml:space="preserve">As an individual it has always been part of my motif to </w:t>
      </w:r>
      <w:r w:rsidRPr="004953B2">
        <w:rPr>
          <w:b/>
          <w:bCs/>
          <w:sz w:val="24"/>
          <w:szCs w:val="24"/>
        </w:rPr>
        <w:t>pursue that which is meaningful and challenging</w:t>
      </w:r>
      <w:r w:rsidRPr="00076760">
        <w:rPr>
          <w:sz w:val="24"/>
          <w:szCs w:val="24"/>
        </w:rPr>
        <w:t>, where I am constantly learning and pushing myself to the limits of my cognitive ability. I have taken initiatives to improve myself over and above the confines/limitations of an</w:t>
      </w:r>
      <w:r w:rsidR="00011583" w:rsidRPr="00076760">
        <w:rPr>
          <w:sz w:val="24"/>
          <w:szCs w:val="24"/>
        </w:rPr>
        <w:t>y</w:t>
      </w:r>
      <w:r w:rsidRPr="00076760">
        <w:rPr>
          <w:sz w:val="24"/>
          <w:szCs w:val="24"/>
        </w:rPr>
        <w:t xml:space="preserve"> </w:t>
      </w:r>
      <w:r w:rsidR="00011583" w:rsidRPr="00076760">
        <w:rPr>
          <w:sz w:val="24"/>
          <w:szCs w:val="24"/>
        </w:rPr>
        <w:t>‘</w:t>
      </w:r>
      <w:r w:rsidRPr="00076760">
        <w:rPr>
          <w:sz w:val="24"/>
          <w:szCs w:val="24"/>
        </w:rPr>
        <w:t>job opportunity</w:t>
      </w:r>
      <w:r w:rsidR="006F7DB9">
        <w:rPr>
          <w:sz w:val="24"/>
          <w:szCs w:val="24"/>
        </w:rPr>
        <w:t>’,</w:t>
      </w:r>
      <w:r w:rsidRPr="00076760">
        <w:rPr>
          <w:sz w:val="24"/>
          <w:szCs w:val="24"/>
        </w:rPr>
        <w:t xml:space="preserve"> which emanated from an early age (short courses, online learning, podcasts, student counselling etc)</w:t>
      </w:r>
    </w:p>
    <w:p w14:paraId="44256128" w14:textId="77777777" w:rsidR="0043489E" w:rsidRPr="00076760" w:rsidRDefault="0043489E" w:rsidP="0043489E">
      <w:pPr>
        <w:pStyle w:val="ListParagraph"/>
        <w:rPr>
          <w:sz w:val="24"/>
          <w:szCs w:val="24"/>
        </w:rPr>
      </w:pPr>
    </w:p>
    <w:p w14:paraId="6A139ABD" w14:textId="71968FBF" w:rsidR="00BB790E" w:rsidRPr="00076760" w:rsidRDefault="00BB790E" w:rsidP="0043489E">
      <w:pPr>
        <w:pStyle w:val="ListParagraph"/>
        <w:numPr>
          <w:ilvl w:val="0"/>
          <w:numId w:val="2"/>
        </w:numPr>
        <w:rPr>
          <w:sz w:val="24"/>
          <w:szCs w:val="24"/>
        </w:rPr>
      </w:pPr>
      <w:r w:rsidRPr="00076760">
        <w:rPr>
          <w:sz w:val="24"/>
          <w:szCs w:val="24"/>
        </w:rPr>
        <w:t xml:space="preserve">I am now </w:t>
      </w:r>
      <w:r w:rsidRPr="004953B2">
        <w:rPr>
          <w:b/>
          <w:bCs/>
          <w:sz w:val="24"/>
          <w:szCs w:val="24"/>
        </w:rPr>
        <w:t>based back in Durban</w:t>
      </w:r>
      <w:r w:rsidRPr="00076760">
        <w:rPr>
          <w:sz w:val="24"/>
          <w:szCs w:val="24"/>
        </w:rPr>
        <w:t xml:space="preserve"> (my hometown) however working for a Johannesburg based company after the implementation of an indefinite work from home policy was mandated. My career has</w:t>
      </w:r>
      <w:r w:rsidR="00950D28" w:rsidRPr="00076760">
        <w:rPr>
          <w:sz w:val="24"/>
          <w:szCs w:val="24"/>
        </w:rPr>
        <w:t xml:space="preserve"> also</w:t>
      </w:r>
      <w:r w:rsidRPr="00076760">
        <w:rPr>
          <w:sz w:val="24"/>
          <w:szCs w:val="24"/>
        </w:rPr>
        <w:t xml:space="preserve"> afforded me to work in </w:t>
      </w:r>
      <w:r w:rsidRPr="004953B2">
        <w:rPr>
          <w:b/>
          <w:bCs/>
          <w:sz w:val="24"/>
          <w:szCs w:val="24"/>
        </w:rPr>
        <w:t>Lesotho</w:t>
      </w:r>
      <w:r w:rsidRPr="00076760">
        <w:rPr>
          <w:sz w:val="24"/>
          <w:szCs w:val="24"/>
        </w:rPr>
        <w:t xml:space="preserve"> (Maseru), travel around Johannesburg</w:t>
      </w:r>
      <w:r w:rsidR="00950D28" w:rsidRPr="00076760">
        <w:rPr>
          <w:sz w:val="24"/>
          <w:szCs w:val="24"/>
        </w:rPr>
        <w:t xml:space="preserve">, within Durban and </w:t>
      </w:r>
      <w:r w:rsidR="00950D28" w:rsidRPr="004953B2">
        <w:rPr>
          <w:b/>
          <w:bCs/>
          <w:sz w:val="24"/>
          <w:szCs w:val="24"/>
        </w:rPr>
        <w:t>Namibia</w:t>
      </w:r>
      <w:r w:rsidR="00950D28" w:rsidRPr="00076760">
        <w:rPr>
          <w:sz w:val="24"/>
          <w:szCs w:val="24"/>
        </w:rPr>
        <w:t xml:space="preserve"> (Windhoek) with many global projects implemented remotely.</w:t>
      </w:r>
    </w:p>
    <w:p w14:paraId="287D8FCB" w14:textId="77777777" w:rsidR="0043489E" w:rsidRPr="00076760" w:rsidRDefault="0043489E" w:rsidP="0043489E">
      <w:pPr>
        <w:pStyle w:val="ListParagraph"/>
        <w:rPr>
          <w:sz w:val="24"/>
          <w:szCs w:val="24"/>
        </w:rPr>
      </w:pPr>
    </w:p>
    <w:p w14:paraId="14F2658F" w14:textId="59F082C5" w:rsidR="00950D28" w:rsidRPr="00076760" w:rsidRDefault="00950D28" w:rsidP="0043489E">
      <w:pPr>
        <w:pStyle w:val="ListParagraph"/>
        <w:numPr>
          <w:ilvl w:val="0"/>
          <w:numId w:val="2"/>
        </w:numPr>
        <w:rPr>
          <w:sz w:val="24"/>
          <w:szCs w:val="24"/>
        </w:rPr>
      </w:pPr>
      <w:r w:rsidRPr="004953B2">
        <w:rPr>
          <w:sz w:val="24"/>
          <w:szCs w:val="24"/>
        </w:rPr>
        <w:t>Tracy</w:t>
      </w:r>
      <w:r w:rsidRPr="00076760">
        <w:rPr>
          <w:sz w:val="24"/>
          <w:szCs w:val="24"/>
        </w:rPr>
        <w:t xml:space="preserve"> </w:t>
      </w:r>
      <w:r w:rsidRPr="004953B2">
        <w:rPr>
          <w:sz w:val="24"/>
          <w:szCs w:val="24"/>
        </w:rPr>
        <w:t>Rowe</w:t>
      </w:r>
      <w:r w:rsidRPr="00076760">
        <w:rPr>
          <w:sz w:val="24"/>
          <w:szCs w:val="24"/>
        </w:rPr>
        <w:t xml:space="preserve"> @Mzanzi Talent– </w:t>
      </w:r>
      <w:r w:rsidRPr="004953B2">
        <w:rPr>
          <w:b/>
          <w:bCs/>
          <w:sz w:val="24"/>
          <w:szCs w:val="24"/>
        </w:rPr>
        <w:t>Fail</w:t>
      </w:r>
      <w:r w:rsidRPr="00076760">
        <w:rPr>
          <w:sz w:val="24"/>
          <w:szCs w:val="24"/>
        </w:rPr>
        <w:t xml:space="preserve"> </w:t>
      </w:r>
      <w:r w:rsidRPr="004953B2">
        <w:rPr>
          <w:b/>
          <w:bCs/>
          <w:sz w:val="24"/>
          <w:szCs w:val="24"/>
        </w:rPr>
        <w:t>Forward</w:t>
      </w:r>
      <w:r w:rsidRPr="00076760">
        <w:rPr>
          <w:sz w:val="24"/>
          <w:szCs w:val="24"/>
        </w:rPr>
        <w:t xml:space="preserve"> principal is something which resonates with me, and something I wish all businesses adopted or viewed as essential</w:t>
      </w:r>
      <w:r w:rsidR="00195D27">
        <w:rPr>
          <w:sz w:val="24"/>
          <w:szCs w:val="24"/>
        </w:rPr>
        <w:t>,</w:t>
      </w:r>
      <w:r w:rsidRPr="00076760">
        <w:rPr>
          <w:sz w:val="24"/>
          <w:szCs w:val="24"/>
        </w:rPr>
        <w:t xml:space="preserve"> from a business perspective in the realization of the greatest potential an individual can manifest. You </w:t>
      </w:r>
      <w:proofErr w:type="gramStart"/>
      <w:r w:rsidRPr="00076760">
        <w:rPr>
          <w:sz w:val="24"/>
          <w:szCs w:val="24"/>
        </w:rPr>
        <w:t>have to</w:t>
      </w:r>
      <w:proofErr w:type="gramEnd"/>
      <w:r w:rsidRPr="00076760">
        <w:rPr>
          <w:sz w:val="24"/>
          <w:szCs w:val="24"/>
        </w:rPr>
        <w:t xml:space="preserve"> fail to know where you went wrong, adjust and learn. I was also fortunate to have </w:t>
      </w:r>
      <w:r w:rsidRPr="004953B2">
        <w:rPr>
          <w:b/>
          <w:bCs/>
          <w:sz w:val="24"/>
          <w:szCs w:val="24"/>
        </w:rPr>
        <w:t>Quraish</w:t>
      </w:r>
      <w:r w:rsidRPr="00076760">
        <w:rPr>
          <w:sz w:val="24"/>
          <w:szCs w:val="24"/>
        </w:rPr>
        <w:t xml:space="preserve"> </w:t>
      </w:r>
      <w:r w:rsidRPr="004953B2">
        <w:rPr>
          <w:b/>
          <w:bCs/>
          <w:sz w:val="24"/>
          <w:szCs w:val="24"/>
        </w:rPr>
        <w:t>Behari</w:t>
      </w:r>
      <w:r w:rsidRPr="00076760">
        <w:rPr>
          <w:sz w:val="24"/>
          <w:szCs w:val="24"/>
        </w:rPr>
        <w:t xml:space="preserve"> and </w:t>
      </w:r>
      <w:r w:rsidRPr="004953B2">
        <w:rPr>
          <w:b/>
          <w:bCs/>
          <w:sz w:val="24"/>
          <w:szCs w:val="24"/>
        </w:rPr>
        <w:t>Tracy</w:t>
      </w:r>
      <w:r w:rsidRPr="00076760">
        <w:rPr>
          <w:sz w:val="24"/>
          <w:szCs w:val="24"/>
        </w:rPr>
        <w:t xml:space="preserve"> </w:t>
      </w:r>
      <w:r w:rsidRPr="004953B2">
        <w:rPr>
          <w:b/>
          <w:bCs/>
          <w:sz w:val="24"/>
          <w:szCs w:val="24"/>
        </w:rPr>
        <w:t>Rowe</w:t>
      </w:r>
      <w:r w:rsidRPr="00076760">
        <w:rPr>
          <w:sz w:val="24"/>
          <w:szCs w:val="24"/>
        </w:rPr>
        <w:t xml:space="preserve"> both respond to my question which was asked by Myron Naicker.</w:t>
      </w:r>
    </w:p>
    <w:p w14:paraId="4F02DDC2" w14:textId="77777777" w:rsidR="0043489E" w:rsidRPr="00076760" w:rsidRDefault="0043489E" w:rsidP="0043489E">
      <w:pPr>
        <w:pStyle w:val="ListParagraph"/>
        <w:rPr>
          <w:sz w:val="24"/>
          <w:szCs w:val="24"/>
        </w:rPr>
      </w:pPr>
    </w:p>
    <w:p w14:paraId="4E89B478" w14:textId="77777777" w:rsidR="0052325D" w:rsidRDefault="00950D28" w:rsidP="00BB790E">
      <w:pPr>
        <w:pStyle w:val="ListParagraph"/>
        <w:numPr>
          <w:ilvl w:val="0"/>
          <w:numId w:val="2"/>
        </w:numPr>
        <w:rPr>
          <w:sz w:val="24"/>
          <w:szCs w:val="24"/>
        </w:rPr>
      </w:pPr>
      <w:r w:rsidRPr="00076760">
        <w:rPr>
          <w:sz w:val="24"/>
          <w:szCs w:val="24"/>
        </w:rPr>
        <w:t xml:space="preserve">Dear Team, it has been a dream of mine which I cannot further emphasize, to become a </w:t>
      </w:r>
      <w:r w:rsidRPr="004953B2">
        <w:rPr>
          <w:b/>
          <w:bCs/>
          <w:sz w:val="24"/>
          <w:szCs w:val="24"/>
        </w:rPr>
        <w:t>Derivkin</w:t>
      </w:r>
      <w:r w:rsidRPr="00076760">
        <w:rPr>
          <w:sz w:val="24"/>
          <w:szCs w:val="24"/>
        </w:rPr>
        <w:t xml:space="preserve">. There is something in the 1960s which Russian </w:t>
      </w:r>
      <w:r w:rsidR="00392A67" w:rsidRPr="00076760">
        <w:rPr>
          <w:sz w:val="24"/>
          <w:szCs w:val="24"/>
        </w:rPr>
        <w:t>neuroscientists</w:t>
      </w:r>
      <w:r w:rsidRPr="00076760">
        <w:rPr>
          <w:sz w:val="24"/>
          <w:szCs w:val="24"/>
        </w:rPr>
        <w:t xml:space="preserve"> discovered which is called the </w:t>
      </w:r>
      <w:r w:rsidRPr="004953B2">
        <w:rPr>
          <w:b/>
          <w:bCs/>
          <w:sz w:val="24"/>
          <w:szCs w:val="24"/>
        </w:rPr>
        <w:t>Orienting Reflex</w:t>
      </w:r>
      <w:r w:rsidRPr="00076760">
        <w:rPr>
          <w:sz w:val="24"/>
          <w:szCs w:val="24"/>
        </w:rPr>
        <w:t>, and how it works is when you pick something of importance to you, and focus on it, it gets realized. The set of actions you take, towards the direction of the thing you are aiming at</w:t>
      </w:r>
      <w:r w:rsidR="00BA6975" w:rsidRPr="00076760">
        <w:rPr>
          <w:sz w:val="24"/>
          <w:szCs w:val="24"/>
        </w:rPr>
        <w:t>,</w:t>
      </w:r>
      <w:r w:rsidRPr="00076760">
        <w:rPr>
          <w:sz w:val="24"/>
          <w:szCs w:val="24"/>
        </w:rPr>
        <w:t xml:space="preserve"> gets you closer to that point of interest/aim. </w:t>
      </w:r>
    </w:p>
    <w:p w14:paraId="13DD3EAF" w14:textId="77777777" w:rsidR="0052325D" w:rsidRPr="0052325D" w:rsidRDefault="0052325D" w:rsidP="0052325D">
      <w:pPr>
        <w:pStyle w:val="ListParagraph"/>
        <w:rPr>
          <w:color w:val="00B050"/>
          <w:sz w:val="24"/>
          <w:szCs w:val="24"/>
        </w:rPr>
      </w:pPr>
    </w:p>
    <w:p w14:paraId="5E223EF1" w14:textId="7AD59BE0" w:rsidR="00950D28" w:rsidRPr="00195D27" w:rsidRDefault="00950D28" w:rsidP="00BB790E">
      <w:pPr>
        <w:pStyle w:val="ListParagraph"/>
        <w:numPr>
          <w:ilvl w:val="0"/>
          <w:numId w:val="2"/>
        </w:numPr>
        <w:rPr>
          <w:sz w:val="24"/>
          <w:szCs w:val="24"/>
        </w:rPr>
      </w:pPr>
      <w:r w:rsidRPr="0052325D">
        <w:rPr>
          <w:color w:val="00B050"/>
          <w:sz w:val="24"/>
          <w:szCs w:val="24"/>
        </w:rPr>
        <w:t>There is a proverb I leave you with by William Arthur Ward “</w:t>
      </w:r>
      <w:r w:rsidRPr="0052325D">
        <w:rPr>
          <w:b/>
          <w:bCs/>
          <w:color w:val="00B050"/>
          <w:sz w:val="24"/>
          <w:szCs w:val="24"/>
        </w:rPr>
        <w:t>The pessimist complains about the wind; the optimist expects it to change; the realist adjusts the sails</w:t>
      </w:r>
      <w:r w:rsidRPr="0052325D">
        <w:rPr>
          <w:color w:val="00B050"/>
          <w:sz w:val="24"/>
          <w:szCs w:val="24"/>
        </w:rPr>
        <w:t>”.</w:t>
      </w:r>
    </w:p>
    <w:p w14:paraId="2D776E00" w14:textId="77777777" w:rsidR="00195D27" w:rsidRPr="00195D27" w:rsidRDefault="00195D27" w:rsidP="00195D27">
      <w:pPr>
        <w:pStyle w:val="ListParagraph"/>
        <w:rPr>
          <w:sz w:val="24"/>
          <w:szCs w:val="24"/>
        </w:rPr>
      </w:pPr>
    </w:p>
    <w:p w14:paraId="27D42E89" w14:textId="791571B4" w:rsidR="00392A67" w:rsidRPr="00076760" w:rsidRDefault="00392A67" w:rsidP="00392A67">
      <w:pPr>
        <w:pStyle w:val="ListParagraph"/>
        <w:numPr>
          <w:ilvl w:val="0"/>
          <w:numId w:val="1"/>
        </w:numPr>
        <w:rPr>
          <w:b/>
          <w:bCs/>
          <w:sz w:val="24"/>
          <w:szCs w:val="24"/>
          <w:u w:val="single"/>
        </w:rPr>
      </w:pPr>
      <w:r w:rsidRPr="00076760">
        <w:rPr>
          <w:b/>
          <w:bCs/>
          <w:sz w:val="24"/>
          <w:szCs w:val="24"/>
          <w:u w:val="single"/>
        </w:rPr>
        <w:lastRenderedPageBreak/>
        <w:t>My Thought Process on the Test</w:t>
      </w:r>
    </w:p>
    <w:p w14:paraId="46B7F6A2" w14:textId="1F2A92F3" w:rsidR="00392A67" w:rsidRPr="00076760" w:rsidRDefault="00392A67" w:rsidP="00451610">
      <w:pPr>
        <w:rPr>
          <w:sz w:val="24"/>
          <w:szCs w:val="24"/>
        </w:rPr>
      </w:pPr>
    </w:p>
    <w:p w14:paraId="3F5448A6" w14:textId="140C41CF" w:rsidR="00451610" w:rsidRPr="00076760" w:rsidRDefault="00451610" w:rsidP="00451610">
      <w:pPr>
        <w:pStyle w:val="ListParagraph"/>
        <w:numPr>
          <w:ilvl w:val="0"/>
          <w:numId w:val="5"/>
        </w:numPr>
        <w:rPr>
          <w:sz w:val="24"/>
          <w:szCs w:val="24"/>
        </w:rPr>
      </w:pPr>
      <w:r w:rsidRPr="00076760">
        <w:rPr>
          <w:sz w:val="24"/>
          <w:szCs w:val="24"/>
        </w:rPr>
        <w:t xml:space="preserve">Professional having used GitHub for the first time &amp; googling how to create a repository was fun. </w:t>
      </w:r>
      <w:r w:rsidR="0062230B">
        <w:rPr>
          <w:sz w:val="24"/>
          <w:szCs w:val="24"/>
        </w:rPr>
        <w:br/>
      </w:r>
      <w:r w:rsidRPr="00076760">
        <w:rPr>
          <w:sz w:val="24"/>
          <w:szCs w:val="24"/>
        </w:rPr>
        <w:t xml:space="preserve">As I was telling my parents it is another marker of things to come if I am given the opportunity to call myself a Derivkin. </w:t>
      </w:r>
      <w:r w:rsidR="006E3A9F">
        <w:rPr>
          <w:sz w:val="24"/>
          <w:szCs w:val="24"/>
        </w:rPr>
        <w:t>T</w:t>
      </w:r>
      <w:r w:rsidRPr="00076760">
        <w:rPr>
          <w:sz w:val="24"/>
          <w:szCs w:val="24"/>
        </w:rPr>
        <w:t>he rapid pace of learning will be meaningful and fulfilling to some</w:t>
      </w:r>
      <w:r w:rsidR="00AE23F7" w:rsidRPr="00076760">
        <w:rPr>
          <w:sz w:val="24"/>
          <w:szCs w:val="24"/>
        </w:rPr>
        <w:t>one</w:t>
      </w:r>
      <w:r w:rsidRPr="00076760">
        <w:rPr>
          <w:sz w:val="24"/>
          <w:szCs w:val="24"/>
        </w:rPr>
        <w:t xml:space="preserve"> like myself who predicates myself (predominantly) on my professionalism and competence.</w:t>
      </w:r>
    </w:p>
    <w:p w14:paraId="49DECEC1" w14:textId="77777777" w:rsidR="00076760" w:rsidRPr="00076760" w:rsidRDefault="00076760" w:rsidP="00076760">
      <w:pPr>
        <w:pStyle w:val="ListParagraph"/>
        <w:rPr>
          <w:sz w:val="24"/>
          <w:szCs w:val="24"/>
        </w:rPr>
      </w:pPr>
    </w:p>
    <w:p w14:paraId="5FC5197A" w14:textId="35E5BF0B" w:rsidR="00451610" w:rsidRPr="00076760" w:rsidRDefault="00451610" w:rsidP="00451610">
      <w:pPr>
        <w:pStyle w:val="ListParagraph"/>
        <w:numPr>
          <w:ilvl w:val="0"/>
          <w:numId w:val="5"/>
        </w:numPr>
        <w:rPr>
          <w:sz w:val="24"/>
          <w:szCs w:val="24"/>
        </w:rPr>
      </w:pPr>
      <w:r w:rsidRPr="00076760">
        <w:rPr>
          <w:sz w:val="24"/>
          <w:szCs w:val="24"/>
        </w:rPr>
        <w:t>I tried to answer the questions (particularly the first half of the test) as concisely as possible however had to cater for the element of ambiguity and hypothetical questions hence had to ensure my basis was covered as thoroughly as possible.</w:t>
      </w:r>
    </w:p>
    <w:p w14:paraId="03EC4990" w14:textId="77777777" w:rsidR="00451610" w:rsidRPr="00076760" w:rsidRDefault="00451610" w:rsidP="00451610">
      <w:pPr>
        <w:pStyle w:val="ListParagraph"/>
        <w:rPr>
          <w:sz w:val="24"/>
          <w:szCs w:val="24"/>
        </w:rPr>
      </w:pPr>
    </w:p>
    <w:p w14:paraId="01268A81" w14:textId="18FD6C9C" w:rsidR="00451610" w:rsidRPr="00076760" w:rsidRDefault="00451610" w:rsidP="00451610">
      <w:pPr>
        <w:pStyle w:val="ListParagraph"/>
        <w:numPr>
          <w:ilvl w:val="0"/>
          <w:numId w:val="5"/>
        </w:numPr>
        <w:rPr>
          <w:sz w:val="24"/>
          <w:szCs w:val="24"/>
        </w:rPr>
      </w:pPr>
      <w:r w:rsidRPr="00076760">
        <w:rPr>
          <w:sz w:val="24"/>
          <w:szCs w:val="24"/>
        </w:rPr>
        <w:t>As a corollary to the abovementioned point, I had the proclivity to:</w:t>
      </w:r>
    </w:p>
    <w:p w14:paraId="0978F7ED" w14:textId="03603560" w:rsidR="00451610" w:rsidRPr="00076760" w:rsidRDefault="00451610" w:rsidP="00451610">
      <w:pPr>
        <w:pStyle w:val="ListParagraph"/>
        <w:numPr>
          <w:ilvl w:val="0"/>
          <w:numId w:val="5"/>
        </w:numPr>
        <w:rPr>
          <w:sz w:val="24"/>
          <w:szCs w:val="24"/>
        </w:rPr>
      </w:pPr>
      <w:r w:rsidRPr="00076760">
        <w:rPr>
          <w:sz w:val="24"/>
          <w:szCs w:val="24"/>
        </w:rPr>
        <w:t xml:space="preserve"> </w:t>
      </w:r>
      <w:r w:rsidR="00110AA3" w:rsidRPr="00076760">
        <w:rPr>
          <w:sz w:val="24"/>
          <w:szCs w:val="24"/>
        </w:rPr>
        <w:t>Firstly,</w:t>
      </w:r>
      <w:r w:rsidRPr="00076760">
        <w:rPr>
          <w:sz w:val="24"/>
          <w:szCs w:val="24"/>
        </w:rPr>
        <w:t xml:space="preserve"> </w:t>
      </w:r>
      <w:r w:rsidRPr="00076760">
        <w:rPr>
          <w:b/>
          <w:bCs/>
          <w:sz w:val="24"/>
          <w:szCs w:val="24"/>
          <w:highlight w:val="yellow"/>
        </w:rPr>
        <w:t>provide the obvious answer</w:t>
      </w:r>
      <w:r w:rsidRPr="00076760">
        <w:rPr>
          <w:sz w:val="24"/>
          <w:szCs w:val="24"/>
        </w:rPr>
        <w:t xml:space="preserve"> which the masses of people would have initially opted for, </w:t>
      </w:r>
    </w:p>
    <w:p w14:paraId="43D95706" w14:textId="32A080B4" w:rsidR="00451610" w:rsidRPr="00076760" w:rsidRDefault="00110AA3" w:rsidP="00451610">
      <w:pPr>
        <w:pStyle w:val="ListParagraph"/>
        <w:numPr>
          <w:ilvl w:val="0"/>
          <w:numId w:val="5"/>
        </w:numPr>
        <w:rPr>
          <w:sz w:val="24"/>
          <w:szCs w:val="24"/>
        </w:rPr>
      </w:pPr>
      <w:r w:rsidRPr="00076760">
        <w:rPr>
          <w:sz w:val="24"/>
          <w:szCs w:val="24"/>
        </w:rPr>
        <w:t>Secondly,</w:t>
      </w:r>
      <w:r w:rsidR="00451610" w:rsidRPr="00076760">
        <w:rPr>
          <w:sz w:val="24"/>
          <w:szCs w:val="24"/>
        </w:rPr>
        <w:t xml:space="preserve"> I provided a </w:t>
      </w:r>
      <w:r w:rsidR="00451610" w:rsidRPr="00076760">
        <w:rPr>
          <w:b/>
          <w:bCs/>
          <w:sz w:val="24"/>
          <w:szCs w:val="24"/>
          <w:highlight w:val="yellow"/>
        </w:rPr>
        <w:t>response predicated on logic</w:t>
      </w:r>
      <w:r w:rsidR="00451610" w:rsidRPr="00076760">
        <w:rPr>
          <w:sz w:val="24"/>
          <w:szCs w:val="24"/>
        </w:rPr>
        <w:t xml:space="preserve"> and the hypothetical variables which could not be ignored</w:t>
      </w:r>
      <w:r w:rsidRPr="00076760">
        <w:rPr>
          <w:sz w:val="24"/>
          <w:szCs w:val="24"/>
        </w:rPr>
        <w:t>,</w:t>
      </w:r>
    </w:p>
    <w:p w14:paraId="4E9DCB4E" w14:textId="48873E7A" w:rsidR="00110AA3" w:rsidRPr="00076760" w:rsidRDefault="00110AA3" w:rsidP="00451610">
      <w:pPr>
        <w:pStyle w:val="ListParagraph"/>
        <w:numPr>
          <w:ilvl w:val="0"/>
          <w:numId w:val="5"/>
        </w:numPr>
        <w:rPr>
          <w:sz w:val="24"/>
          <w:szCs w:val="24"/>
        </w:rPr>
      </w:pPr>
      <w:r w:rsidRPr="00076760">
        <w:rPr>
          <w:sz w:val="24"/>
          <w:szCs w:val="24"/>
        </w:rPr>
        <w:t xml:space="preserve">Thirdly, I provided a </w:t>
      </w:r>
      <w:r w:rsidRPr="00076760">
        <w:rPr>
          <w:b/>
          <w:bCs/>
          <w:sz w:val="24"/>
          <w:szCs w:val="24"/>
          <w:highlight w:val="yellow"/>
        </w:rPr>
        <w:t>pragmatic solution</w:t>
      </w:r>
      <w:r w:rsidRPr="00076760">
        <w:rPr>
          <w:sz w:val="24"/>
          <w:szCs w:val="24"/>
        </w:rPr>
        <w:t xml:space="preserve"> ie. That which is not only predicated </w:t>
      </w:r>
      <w:r w:rsidR="00853ABA" w:rsidRPr="00076760">
        <w:rPr>
          <w:sz w:val="24"/>
          <w:szCs w:val="24"/>
        </w:rPr>
        <w:t xml:space="preserve">purely </w:t>
      </w:r>
      <w:r w:rsidRPr="00076760">
        <w:rPr>
          <w:sz w:val="24"/>
          <w:szCs w:val="24"/>
        </w:rPr>
        <w:t>on theoretical knowledge but something which is easily implementable &amp; practical.</w:t>
      </w:r>
    </w:p>
    <w:p w14:paraId="18F1C68D" w14:textId="3F5C753F" w:rsidR="00392A67" w:rsidRDefault="00392A67" w:rsidP="00BB790E"/>
    <w:p w14:paraId="590ABB2A" w14:textId="210E9627" w:rsidR="006F6566" w:rsidRPr="00732978" w:rsidRDefault="006F6566" w:rsidP="00BB790E">
      <w:pPr>
        <w:rPr>
          <w:sz w:val="24"/>
          <w:szCs w:val="24"/>
        </w:rPr>
      </w:pPr>
      <w:r w:rsidRPr="00732978">
        <w:rPr>
          <w:b/>
          <w:bCs/>
          <w:sz w:val="24"/>
          <w:szCs w:val="24"/>
        </w:rPr>
        <w:t>Thank you for hearing me out</w:t>
      </w:r>
      <w:r w:rsidRPr="00732978">
        <w:rPr>
          <w:sz w:val="24"/>
          <w:szCs w:val="24"/>
        </w:rPr>
        <w:t xml:space="preserve">, it was a pleasure to be in communication with the company of my dreams and be so gracefully accommodated by </w:t>
      </w:r>
      <w:r w:rsidRPr="00732978">
        <w:rPr>
          <w:b/>
          <w:bCs/>
          <w:sz w:val="24"/>
          <w:szCs w:val="24"/>
        </w:rPr>
        <w:t>Mrs</w:t>
      </w:r>
      <w:r w:rsidRPr="00732978">
        <w:rPr>
          <w:sz w:val="24"/>
          <w:szCs w:val="24"/>
        </w:rPr>
        <w:t xml:space="preserve"> </w:t>
      </w:r>
      <w:r w:rsidRPr="00732978">
        <w:rPr>
          <w:b/>
          <w:bCs/>
          <w:sz w:val="24"/>
          <w:szCs w:val="24"/>
        </w:rPr>
        <w:t>Glennifer</w:t>
      </w:r>
      <w:r w:rsidRPr="00732978">
        <w:rPr>
          <w:sz w:val="24"/>
          <w:szCs w:val="24"/>
        </w:rPr>
        <w:t xml:space="preserve"> </w:t>
      </w:r>
      <w:r w:rsidRPr="00732978">
        <w:rPr>
          <w:b/>
          <w:bCs/>
          <w:sz w:val="24"/>
          <w:szCs w:val="24"/>
        </w:rPr>
        <w:t>Govender</w:t>
      </w:r>
      <w:r w:rsidRPr="00732978">
        <w:rPr>
          <w:sz w:val="24"/>
          <w:szCs w:val="24"/>
        </w:rPr>
        <w:t xml:space="preserve"> who was a pleasure to deal with.</w:t>
      </w:r>
    </w:p>
    <w:p w14:paraId="47A3188E" w14:textId="26E0DCA8" w:rsidR="006F6566" w:rsidRPr="00732978" w:rsidRDefault="006F6566" w:rsidP="00BB790E">
      <w:pPr>
        <w:rPr>
          <w:sz w:val="24"/>
          <w:szCs w:val="24"/>
        </w:rPr>
      </w:pPr>
      <w:r w:rsidRPr="00732978">
        <w:rPr>
          <w:b/>
          <w:bCs/>
          <w:sz w:val="24"/>
          <w:szCs w:val="24"/>
        </w:rPr>
        <w:t>Thank you for the opportunity</w:t>
      </w:r>
      <w:r w:rsidRPr="00732978">
        <w:rPr>
          <w:sz w:val="24"/>
          <w:szCs w:val="24"/>
        </w:rPr>
        <w:t xml:space="preserve"> to make communication &amp; allowing me the opportunity to take the test. </w:t>
      </w:r>
    </w:p>
    <w:p w14:paraId="464720FA" w14:textId="24F4933D" w:rsidR="006F6566" w:rsidRDefault="006F6566" w:rsidP="00BB790E">
      <w:pPr>
        <w:rPr>
          <w:sz w:val="24"/>
          <w:szCs w:val="24"/>
        </w:rPr>
      </w:pPr>
      <w:r w:rsidRPr="00732978">
        <w:rPr>
          <w:sz w:val="24"/>
          <w:szCs w:val="24"/>
        </w:rPr>
        <w:t>I look forward to hearing from you!</w:t>
      </w:r>
    </w:p>
    <w:p w14:paraId="55C14335" w14:textId="77777777" w:rsidR="00732978" w:rsidRPr="00732978" w:rsidRDefault="00732978" w:rsidP="00BB790E">
      <w:pPr>
        <w:rPr>
          <w:sz w:val="24"/>
          <w:szCs w:val="24"/>
        </w:rPr>
      </w:pPr>
    </w:p>
    <w:p w14:paraId="71E05442" w14:textId="5BC1A425" w:rsidR="006F6566" w:rsidRPr="00732978" w:rsidRDefault="006F6566" w:rsidP="00BB790E">
      <w:pPr>
        <w:rPr>
          <w:sz w:val="24"/>
          <w:szCs w:val="24"/>
        </w:rPr>
      </w:pPr>
      <w:r w:rsidRPr="00732978">
        <w:rPr>
          <w:sz w:val="24"/>
          <w:szCs w:val="24"/>
        </w:rPr>
        <w:t xml:space="preserve">Kind Regards, </w:t>
      </w:r>
      <w:r w:rsidRPr="00732978">
        <w:rPr>
          <w:sz w:val="24"/>
          <w:szCs w:val="24"/>
        </w:rPr>
        <w:br/>
      </w:r>
      <w:r w:rsidRPr="00732978">
        <w:rPr>
          <w:b/>
          <w:bCs/>
          <w:sz w:val="24"/>
          <w:szCs w:val="24"/>
        </w:rPr>
        <w:t>Davendren Govender</w:t>
      </w:r>
      <w:r w:rsidRPr="00732978">
        <w:rPr>
          <w:sz w:val="24"/>
          <w:szCs w:val="24"/>
        </w:rPr>
        <w:br/>
        <w:t>081 571 8654</w:t>
      </w:r>
    </w:p>
    <w:sectPr w:rsidR="006F6566" w:rsidRPr="00732978" w:rsidSect="00561C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960B1"/>
    <w:multiLevelType w:val="hybridMultilevel"/>
    <w:tmpl w:val="C9AA3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7338FF"/>
    <w:multiLevelType w:val="hybridMultilevel"/>
    <w:tmpl w:val="4EDEE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113248"/>
    <w:multiLevelType w:val="hybridMultilevel"/>
    <w:tmpl w:val="6CCC6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0D444E"/>
    <w:multiLevelType w:val="hybridMultilevel"/>
    <w:tmpl w:val="587AC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704AF3"/>
    <w:multiLevelType w:val="hybridMultilevel"/>
    <w:tmpl w:val="21EE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tzA3N7AwNTK3tLBU0lEKTi0uzszPAykwqgUAVwluDywAAAA="/>
  </w:docVars>
  <w:rsids>
    <w:rsidRoot w:val="00BB790E"/>
    <w:rsid w:val="00011583"/>
    <w:rsid w:val="00076760"/>
    <w:rsid w:val="00110AA3"/>
    <w:rsid w:val="001529F6"/>
    <w:rsid w:val="00195D27"/>
    <w:rsid w:val="00250581"/>
    <w:rsid w:val="00392A67"/>
    <w:rsid w:val="0043489E"/>
    <w:rsid w:val="00451610"/>
    <w:rsid w:val="00495029"/>
    <w:rsid w:val="004953B2"/>
    <w:rsid w:val="0052325D"/>
    <w:rsid w:val="00561C3E"/>
    <w:rsid w:val="0058532D"/>
    <w:rsid w:val="0062230B"/>
    <w:rsid w:val="006E3A9F"/>
    <w:rsid w:val="006F6566"/>
    <w:rsid w:val="006F7DB9"/>
    <w:rsid w:val="00732978"/>
    <w:rsid w:val="00853ABA"/>
    <w:rsid w:val="00943D4B"/>
    <w:rsid w:val="00950D28"/>
    <w:rsid w:val="00A7103E"/>
    <w:rsid w:val="00AE23F7"/>
    <w:rsid w:val="00AE776B"/>
    <w:rsid w:val="00B627D0"/>
    <w:rsid w:val="00BA6975"/>
    <w:rsid w:val="00BB790E"/>
    <w:rsid w:val="00BC30CB"/>
    <w:rsid w:val="00BF1840"/>
    <w:rsid w:val="00C76F55"/>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8508D"/>
  <w15:chartTrackingRefBased/>
  <w15:docId w15:val="{15DE3D4A-1AF5-4D39-B442-27C15AEF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9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573</Words>
  <Characters>327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ndren Govender</dc:creator>
  <cp:keywords/>
  <dc:description/>
  <cp:lastModifiedBy>Davendren Govender</cp:lastModifiedBy>
  <cp:revision>26</cp:revision>
  <dcterms:created xsi:type="dcterms:W3CDTF">2021-07-28T19:58:00Z</dcterms:created>
  <dcterms:modified xsi:type="dcterms:W3CDTF">2021-07-29T10:13:00Z</dcterms:modified>
</cp:coreProperties>
</file>